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4D31" w:rsidRPr="00C430C5" w:rsidRDefault="00D24D31" w:rsidP="00D24D31">
      <w:pPr>
        <w:jc w:val="center"/>
        <w:rPr>
          <w:rFonts w:asciiTheme="majorBidi" w:hAnsiTheme="majorBidi" w:cstheme="majorBidi"/>
          <w:b/>
          <w:sz w:val="28"/>
          <w:szCs w:val="28"/>
          <w:lang w:val="lt-LT"/>
        </w:rPr>
      </w:pPr>
      <w:r w:rsidRPr="00C430C5">
        <w:rPr>
          <w:rFonts w:asciiTheme="majorBidi" w:hAnsiTheme="majorBidi" w:cstheme="majorBidi"/>
          <w:b/>
          <w:sz w:val="28"/>
          <w:szCs w:val="28"/>
          <w:lang w:val="lt-LT"/>
        </w:rPr>
        <w:t>2014-2020 M. VIDAUS SAUGUMO FONDO PROGRAMOS RODIKLIAI</w:t>
      </w: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794"/>
        <w:gridCol w:w="10348"/>
      </w:tblGrid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PROGRAMOS RODIKLIS IR JO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PAPUNKČIO </w:t>
            </w: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KODAS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PROJEKTO, PIRSKIRIAMO KONKREČIAM PROGRAMOS RODIKLIUI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 IR PAPUNKČIUI,</w:t>
            </w: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 PAVADINIMAS IR NUMERIS</w:t>
            </w:r>
          </w:p>
        </w:tc>
      </w:tr>
      <w:tr w:rsidR="00D24D31" w:rsidRPr="00C5131D" w:rsidTr="006551A7">
        <w:trPr>
          <w:trHeight w:val="569"/>
        </w:trPr>
        <w:tc>
          <w:tcPr>
            <w:tcW w:w="14142" w:type="dxa"/>
            <w:gridSpan w:val="2"/>
            <w:shd w:val="clear" w:color="auto" w:fill="D9D9D9" w:themeFill="background1" w:themeFillShade="D9"/>
          </w:tcPr>
          <w:p w:rsidR="00D24D31" w:rsidRPr="00C5131D" w:rsidRDefault="00D24D31" w:rsidP="006551A7">
            <w:pPr>
              <w:rPr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1"/>
                <w:szCs w:val="21"/>
                <w:lang w:val="lt-LT"/>
              </w:rPr>
              <w:t>1. KONKRETUS TIKSLAS: BENDROS VIZŲ POLITIKOS RĖMIMAS</w:t>
            </w:r>
          </w:p>
        </w:tc>
      </w:tr>
      <w:tr w:rsidR="00D24D31" w:rsidRPr="00C5131D" w:rsidTr="006551A7">
        <w:trPr>
          <w:trHeight w:val="705"/>
        </w:trPr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 xml:space="preserve">C1 Naudojantis fondo parama vykdyto konsulatų bendradarbiavimo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atvejų skaičius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1.3.1.1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onsulinio at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ovavimo išplėtimas LR generaliniame konsulate Almatoje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1.3.1.2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onsulinio at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ovavimo išplėtimas LR generaliniame konsulate Almatoje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 Naudojantis fondo parama surengtuose su bendra vizų politika susijusiuose mokymuose dalyvavusių darbuotojų 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(dalyvių skaičius)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 etapas”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2.2 Išklausytų kursų skaičius 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valandų skaičius, </w:t>
            </w:r>
            <w:r w:rsidRPr="00A328F8">
              <w:rPr>
                <w:rFonts w:asciiTheme="majorBidi" w:hAnsiTheme="majorBidi" w:cstheme="majorBidi"/>
                <w:sz w:val="24"/>
                <w:szCs w:val="24"/>
                <w:lang w:val="lt-LT"/>
              </w:rPr>
              <w:t>pvz., jei 5 dalyviai dalyvavo 8 val. trukmės mokymuose tai reikia skaičiuoti 40 val.</w:t>
            </w:r>
            <w:r w:rsidRPr="00A328F8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)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3 Naudojantis fondo parama įsteigtų specializuotų pareigybių trečiosiose šalyse skaičius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aikoma </w:t>
            </w:r>
          </w:p>
        </w:tc>
      </w:tr>
      <w:tr w:rsidR="00D24D31" w:rsidRPr="00C430C5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1 Teikiant fondo paramą sukurtų arba modernizuotų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konsulatų skaičius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atsižvelgiant į bendrą konsulatų skaičių  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D24D31" w:rsidRPr="00C430C5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 xml:space="preserve">C4.2 Naudojantis fondo parama sukurtų arba modernizuotų konsulatų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procentinė dalis </w:t>
            </w: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atsižvelgiant į bendrą konsulatų skaičių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lang w:val="lt-LT"/>
              </w:rPr>
            </w:pPr>
          </w:p>
        </w:tc>
      </w:tr>
      <w:tr w:rsidR="00D24D31" w:rsidRPr="00350F6E" w:rsidTr="006551A7">
        <w:tc>
          <w:tcPr>
            <w:tcW w:w="14142" w:type="dxa"/>
            <w:gridSpan w:val="2"/>
            <w:shd w:val="clear" w:color="auto" w:fill="D9D9D9" w:themeFill="background1" w:themeFillShade="D9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2. KONKRETUS TIKSLAS: SIENOS</w:t>
            </w:r>
          </w:p>
        </w:tc>
      </w:tr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1 Teikiant fondo paramą surengtuose su sienų valdymu susijusiuose mokymuose dalyvavusių darbuotojų 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(dalyvių skaičius)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2.1. „Rekomendacijų, atsižvelgiant į Šengeno vertinimo ir stebėjimo mechanizmo taikymo rezultatus, įgyvendinimas“  </w:t>
            </w:r>
          </w:p>
        </w:tc>
      </w:tr>
      <w:tr w:rsidR="00D24D31" w:rsidRPr="00C5131D" w:rsidTr="006551A7"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C1.2 Teikiant fondo paramą surengtų su sienų valdymu susijusių mokymų 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valandų 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, </w:t>
            </w:r>
            <w:r w:rsidRPr="00A328F8">
              <w:rPr>
                <w:rFonts w:asciiTheme="majorBidi" w:hAnsiTheme="majorBidi" w:cstheme="majorBidi"/>
                <w:sz w:val="24"/>
                <w:szCs w:val="24"/>
                <w:lang w:val="lt-LT"/>
              </w:rPr>
              <w:t>pvz., jei 5 dalyviai dalyvavo 8 val. trukmės mokymuose tai reikia skaičiuoti 40 val</w:t>
            </w:r>
            <w:r>
              <w:rPr>
                <w:rFonts w:asciiTheme="majorBidi" w:hAnsiTheme="majorBidi" w:cstheme="majorBidi"/>
                <w:sz w:val="24"/>
                <w:szCs w:val="24"/>
                <w:lang w:val="lt-LT"/>
              </w:rPr>
              <w:t>.)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2.1. „Rekomendacijų, atsižvelgiant į Šengeno vertinimo ir stebėjimo mechanizmo taikymo rezultatus, įgyvendinimas“  </w:t>
            </w:r>
          </w:p>
        </w:tc>
      </w:tr>
      <w:tr w:rsidR="00D24D31" w:rsidRPr="00350F6E" w:rsidTr="006551A7"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 Naudojantis fondo parama sukurtų ar modernizuotų sienų kontrolės (patikros ir stebėjimas) infrastruktūros objektų ir priemonių 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(pasirinkti papunktį pagal projekte numatomą pirkti pagrindinį viešųjų pirkimų objektą,  nurodomas kiekis vienetais)</w:t>
            </w:r>
          </w:p>
          <w:p w:rsidR="00D24D31" w:rsidRPr="00765F6A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a – Infrastruktūra</w:t>
            </w:r>
          </w:p>
          <w:p w:rsidR="00D24D31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b – Techninės priemonės (oro, sausumos, jūros sienų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; pvz. transporto priemonės</w:t>
            </w: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D24D31" w:rsidRPr="00765F6A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c – Įranga (pvz. kompiuteriai, serveriai ir pan.)</w:t>
            </w:r>
          </w:p>
          <w:p w:rsidR="00D24D31" w:rsidRPr="00765F6A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d – Kita</w:t>
            </w:r>
          </w:p>
        </w:tc>
        <w:tc>
          <w:tcPr>
            <w:tcW w:w="10348" w:type="dxa"/>
          </w:tcPr>
          <w:p w:rsidR="00D24D31" w:rsidRPr="00F3673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2. „Bardinų, Viešvilės ir Lavoriškių užkardų sienos stebėjimo sistemų atnaujin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3. „Jūros sienos stebėjimo sistemos atnaujinimas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4.</w:t>
            </w:r>
            <w:r w:rsidRPr="00F3673D">
              <w:rPr>
                <w:rFonts w:ascii="Times New Roman" w:hAnsi="Times New Roman" w:cs="Times New Roman"/>
                <w:lang w:val="lt-LT"/>
              </w:rPr>
              <w:t xml:space="preserve"> 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lašk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6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leik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7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varion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8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voriškių užkardos sienos stebėjimo sistem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2.2. „SMRRT modernizavimas, sąsajų su Latvijos ir Lenkijos ryšio tinklais įdieg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3.1. „VRIS pagrindinio ir rezervinio  duomenų centrų komponentų atnaujinimas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3.2. „VRIS pagrindinio ir rezervinio  duomenų centrų komponentų atnaujinimas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cionalinės SIS plėtoj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cionalinės SIS plėtojimas diegiant papildomas saugos priemone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2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rograminės ir techninės įrangos atnaujinimas”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3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ešiojamų termovizorių ir kitų sienos kontrolei reikalingų priemonių įsigij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3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ransporto priemonių įsigij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3.6 „Transportuojamos stebėjimo sistemos įrangos įsigij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3.7 „Transporto priemonių įsigijimas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4.1. „Inform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inių technologijų platformos sukūr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5.1 „Atvykimo–išvykimo sistemos įgyvendin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D24D31" w:rsidRPr="00C5131D" w:rsidTr="006551A7"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 Nacionalinių sienų stebėjimo infrastruktūros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objektų,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įsteigtų ir (arba) toliau plėtojamų taikant EUROSUR,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skaičius</w:t>
            </w:r>
          </w:p>
          <w:p w:rsidR="00D24D31" w:rsidRPr="00445C1F" w:rsidRDefault="00D24D31" w:rsidP="006551A7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.a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- Nacionaliniai koordinavimo centrai</w:t>
            </w:r>
          </w:p>
          <w:p w:rsidR="00D24D31" w:rsidRPr="00445C1F" w:rsidRDefault="00D24D31" w:rsidP="006551A7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C4.b - Regioniniai koordinavimo centrai</w:t>
            </w:r>
          </w:p>
          <w:p w:rsidR="00D24D31" w:rsidRPr="00445C1F" w:rsidRDefault="00D24D31" w:rsidP="006551A7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c - Vietiniai koordinavimo centrai </w:t>
            </w:r>
          </w:p>
          <w:p w:rsidR="00D24D31" w:rsidRPr="00C5131D" w:rsidRDefault="00D24D31" w:rsidP="006551A7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d - Kitų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ipų</w:t>
            </w: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koordinavimo centrai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2.1.2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ienos stebėjimo sistemų įdiegimas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2. „Bardinų, Viešvilės ir Lavoriškių užkardų sienos stebėjimo sistemų atnaujinimas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lašk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6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leik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7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varionių užkardos sienos stebėjimo sistemos atnauj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2.1.2.8 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voriškių užkardos sienos stebėjimo sistemos atnauj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D24D31" w:rsidRPr="00C5131D" w:rsidTr="006551A7">
        <w:tc>
          <w:tcPr>
            <w:tcW w:w="14142" w:type="dxa"/>
            <w:gridSpan w:val="2"/>
            <w:shd w:val="clear" w:color="auto" w:fill="E2EFD9" w:themeFill="accent6" w:themeFillTint="33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4"/>
                <w:szCs w:val="24"/>
                <w:lang w:val="lt-LT"/>
              </w:rPr>
              <w:lastRenderedPageBreak/>
              <w:t>5. KONKRETUS TIKSLAS: NUSIKALSTAMUMO PREVENCIJA IR KOVA SU TARPVALSTYBINIU, SUNKIU IR ORGANIZUOTU NUSIKALSTAMUMU</w:t>
            </w:r>
          </w:p>
        </w:tc>
      </w:tr>
      <w:tr w:rsidR="00D24D31" w:rsidRPr="00523265" w:rsidTr="006551A7"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1 Teikiant fondo paramą organizuotų bendrų tyrimų grupių (JIT) ir vykdytų Europos daugiadalykės kovos su nusikalstamumo grėsmėmis platformos (EMPACT) operatyvinių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rojektų skaičius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, taip pat dalyvaujančios valstybės narės ir valdžios institucijos</w:t>
            </w:r>
          </w:p>
          <w:p w:rsidR="00D24D31" w:rsidRPr="00445C1F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a - Vadovaujanti (valstybė narė)</w:t>
            </w:r>
          </w:p>
          <w:p w:rsidR="00D24D31" w:rsidRPr="00445C1F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b - Partneris  (valstybė narė)</w:t>
            </w:r>
          </w:p>
          <w:p w:rsidR="00D24D31" w:rsidRPr="00445C1F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c – Dalyvaujančios instit</w:t>
            </w: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ucijos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d - Dalyvaujanti ES Agentūra (Eurojust, Europol), jei taikoma</w:t>
            </w:r>
          </w:p>
        </w:tc>
        <w:tc>
          <w:tcPr>
            <w:tcW w:w="10348" w:type="dxa"/>
          </w:tcPr>
          <w:p w:rsidR="00D24D31" w:rsidRPr="00F3673D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„Neteisėtos tarptautinės narkotikų apyvartos kontrolės stiprinimas, I etapas“</w:t>
            </w:r>
          </w:p>
          <w:p w:rsidR="00D24D31" w:rsidRPr="00F3673D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„Neteisėtos tarptautinės narkotikų apyvartos kontrolės stiprinimas, II etapas“</w:t>
            </w:r>
          </w:p>
          <w:p w:rsidR="00D24D31" w:rsidRPr="00F3673D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1.7. „Pajėgumų stiprinimas užkardant, atskleidžiant ir tiriant elektroninius nusikaltimus, I etapas“ </w:t>
            </w:r>
          </w:p>
          <w:p w:rsidR="00D24D31" w:rsidRPr="00F3673D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3673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„Pajėgumų stiprinimas užkardant, atskleidžiant ir tiriant elektroninius nusikaltimus, II etapas“</w:t>
            </w:r>
          </w:p>
          <w:p w:rsidR="00D24D31" w:rsidRPr="00616CAA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“Laboratorinės įrango, skirtos balistiniams, daktiloskopiniams, DNR ir kitiems tyrimams, įsigijimas, I etapas”</w:t>
            </w:r>
          </w:p>
          <w:p w:rsidR="00D24D31" w:rsidRPr="00616CAA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Laboratorinės įrango, skirtos balistiniams, daktiloskopiniams, DNR ir kitiems tyrimams, įsigijimas, I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</w:t>
            </w: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etapas” 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D24D31" w:rsidRPr="003026D8" w:rsidTr="006551A7">
        <w:trPr>
          <w:trHeight w:val="70"/>
        </w:trPr>
        <w:tc>
          <w:tcPr>
            <w:tcW w:w="3794" w:type="dxa"/>
          </w:tcPr>
          <w:p w:rsidR="00D24D31" w:rsidRDefault="00D24D31" w:rsidP="00C430C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Teisėsaugos pareigūnų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, teikiant fondo </w:t>
            </w:r>
            <w:r w:rsidRPr="000545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paramą išklausiusių mokymus </w:t>
            </w:r>
            <w:r w:rsidR="00C430C5" w:rsidRPr="000545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arpvalstybinėmis</w:t>
            </w:r>
            <w:r w:rsidR="00C430C5" w:rsidRPr="0021647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temomis,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skaičius (dalyvavusių teisėsaugos pareigūnų skaičius; pasirinkt</w:t>
            </w:r>
            <w:bookmarkStart w:id="0" w:name="_GoBack"/>
            <w:bookmarkEnd w:id="0"/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i visus aktualius papunk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a – Terorizmas – dalyvavusių teisėsaugos pareigūnų skaičius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2.1.b – Prekyba žmonėmis ir moterų bei vaikų seksualinis išnaudojima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c – Neteisėta prekyba narkotikai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d – Neteisėta prekyba ginklai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e – Pinigų plovima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f – Korupcija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g – Sukčiavimas mokėjimo priemonėmi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h –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Kompiuteriniai nusikaltimai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i – organizuotas nusikalstamumas – dalyvavusių teisėsaugos pareigūnų skaičius </w:t>
            </w:r>
          </w:p>
          <w:p w:rsidR="00D24D31" w:rsidRPr="007A4D74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j – Teisėsaugos sritis: Keitimasis informacija – dalyvavusių teisėsaugos pareigūnų skaičius 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k – Teisėsaugos sritis: operatyvinis bendradarbiavimas – dalyvavusių teisėsaugos pareigūnų skaičius</w:t>
            </w:r>
          </w:p>
        </w:tc>
        <w:tc>
          <w:tcPr>
            <w:tcW w:w="10348" w:type="dxa"/>
          </w:tcPr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3.1.1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užsienio kalbų moky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užsienio kalbų moky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pareigūnų, atsakingų už tarptautinį bendra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iavimą, įgūdžių tobulinimas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3.1.9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STT pareigūnų mokymai su ES politika susijusiomis temomi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STT pareigūnų mokymai su ES politika susijusiomis temomi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kspertinių kompetencijų gilinimas specializuotais mokymai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745DC4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žangių technologijų mokymai, nustatant asmens tapatybę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9D0DBF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D24D31" w:rsidRPr="00C5131D" w:rsidTr="006551A7">
        <w:trPr>
          <w:trHeight w:val="70"/>
        </w:trPr>
        <w:tc>
          <w:tcPr>
            <w:tcW w:w="3794" w:type="dxa"/>
          </w:tcPr>
          <w:p w:rsidR="00D24D31" w:rsidRPr="00637FA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2.2 Teikiant fondo paramą surengtų mokymų tarpvalstybinėmis </w:t>
            </w: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momis trukmė 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dienų skaičius; </w:t>
            </w:r>
            <w:r w:rsidRPr="00D24D31">
              <w:rPr>
                <w:rFonts w:asciiTheme="majorBidi" w:hAnsiTheme="majorBidi" w:cstheme="majorBidi"/>
                <w:color w:val="FF0000"/>
                <w:sz w:val="24"/>
                <w:szCs w:val="24"/>
                <w:lang w:val="lt-LT"/>
              </w:rPr>
              <w:t xml:space="preserve">kiekvieno mokymo trukmę dienomis padauginti iš dalyvavusių pareigūnų skaičiaus ir įrašyti bendrą sumą pagal projektą, pvz., jei 5 dalyviai dalyvavo 2 d. trukmės mokymuose tai reikia skaičiuoti 10 d.;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asirinkti visus aktualius papunkčius</w:t>
            </w:r>
            <w:r w:rsidRPr="00637FAD">
              <w:rPr>
                <w:rFonts w:asciiTheme="majorBidi" w:hAnsiTheme="majorBidi" w:cstheme="majorBidi"/>
                <w:sz w:val="24"/>
                <w:szCs w:val="24"/>
                <w:lang w:val="lt-LT"/>
              </w:rPr>
              <w:t>)</w:t>
            </w:r>
          </w:p>
          <w:p w:rsidR="00D24D31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a  – Terorizmas – teisėsaugos pareigūnų mokymai – dienų skaičius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b – Prekyba žmonėmis ir moterų bei vaikų seksualinis išnaudojimas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c – Neteisėta prekyba narkotikais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d – Neteisėta prekyba ginklais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e – Pinigų plovimas – teisėsaugos pareigūnų mokymai – dienų skaičius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f – Korupcija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g – Sukčiavimas mokėjimo priemonėmis – teisėsaugos </w:t>
            </w: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h – Kompiuteriniai nusikaltimai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i – organizuotas nusikalstamumas – teisėsaugos pareigūnų mokymai – dienų skaičius </w:t>
            </w:r>
          </w:p>
          <w:p w:rsidR="00D24D31" w:rsidRPr="00637FA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j – Teisėsaugos sritis: Keitimasis informacija – dalyvavusių teisėsaugos pareigūnų mokymai – dienų skaičius 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k – Teisėsaugos sritis: operatyvinis bendradarbiavimas – teisėsaugos pareigūnų mokymai – dienų skaičius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5.3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 užsienio kalbų moky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 užsienio kalbų moky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pareigūnų, atsakingų už tarptautinį bendradarbiavimą, įgūdžių tobulin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6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7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8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9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 su ES politika susijusiomis temomis, 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 „Specializuoti STT pareigūnų mokymai  su ES politika susijusiomis temomis, II etap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kspertinių ko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etencijų giliniams specializuotais mokymais“ (rezerviniame sąraše)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žangių technologijų mokymai, nustatant asmens tapatybę“ (rezerviniame sąraše)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D24D31" w:rsidRPr="00C430C5" w:rsidTr="006551A7">
        <w:trPr>
          <w:trHeight w:val="70"/>
        </w:trPr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3.1 Nusikalstamumo prevencijos srities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projektų skaičius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asirinkti tik vieną, kurį projektas labiausiai atitinka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a – Terorizma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b – Prekyba žmonėmis ir moterų bei vaikų seksualinis išnaudojima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c –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eisėta prekyba narkotikai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d –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eisėta prekyba narkotikai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e – Pinigų plovima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f – Korupcija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g – Sukčiavimas mokėjimo priemonėmis </w:t>
            </w:r>
          </w:p>
          <w:p w:rsidR="00D24D31" w:rsidRPr="005F08A5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3.1.h – Kompiuteriniai nusikaltimai 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i – Organizuoti nusikaltimai</w:t>
            </w:r>
          </w:p>
        </w:tc>
        <w:tc>
          <w:tcPr>
            <w:tcW w:w="10348" w:type="dxa"/>
          </w:tcPr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lastRenderedPageBreak/>
              <w:t>Visi 5 konkretaus tikslo projektai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1. „Laboratorinės įrangos, skirtos narkotinių medžiagų ir jų  pirmtakų tyrimui, įsigijimas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2. „Laboratorinės įrangos, skirtos narkotinių  medžiagų ir jų pirmtakų tyrimui, įsigijimas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3. “Kriminalistinės, techninės ir programinės įrangos, skirtos elektroninių nusikaltimų tyrimams, įsigij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4. “Kriminalistinės, techninės ir programinės įrangos, skirtos elektroninių nusikaltimų tyrimams, įsigij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“Neteisėtos tarptautinės narkotikų apyvartos kontrolės stipr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“Neteisėtos tarptautinės narkotikų apyvartos kontrolės stiprin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7. “Pajėgumų stiprinimas užkardant, atskleidžiant ir tiriant elektroninius nusikaltimu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“Pajėgumų stiprinimas užkardant, atskleidžiant ir tiriant elektroninius nusikaltimu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9. „Specialiųjų furgonų įsigij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„Laboratorinės įrangos, skirtos balistiniams, daktiloskopiniams, DNR ir kitiems tyrimams, įsigijimas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„Laboratorinės įrangos, skirtos balistiniams, daktiloskopiniams, DNR ir kitiems tyrimams, įsigijimas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1.2.3. “Pažangių prevencinių priemonių ir modelių diegimas”5.1.2.4. “Naujų technologijų dieg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5. “Naujų technologijų dieg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6. “Duomenų rinkimo galimybių bei surenkamos informacijos kokybės ger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7. “Duomenų rinkimo galimybių bei surenkamos informacijos kokybės gerin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8. “Mobiliųjų stebėjimo sistemų diegimas ir valdym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2.9. “Lietuvos kriminalinės policijos biuro Tarptautinių ryšių valdybos informacinės sistemos tobulinimas” 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0. “Ekspertinio tyrimo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chnologijos Ad Lab įteisinimas ir palaiky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1. “Pažangių technologijų, taikomų nustatant asmens tapatybę, dieg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1. “Muitinės padalinių, vykdančių kriminalinę žvalgybą, pajėgumų stiprinimas” (rezerviniame sąraše)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2.  “ IT įrangos, skirtos muitinės duomenų analizei ir apdorojimui, įsigij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“FNTT žvalgybinės techninės bazės atnaujinimas ir integracinės duomenų valdymo platformos sukūrimas” 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2. “ Specialiųjų tyrimų tarnybos kriminalinės žvalgybos valdymo sistemos plėtoj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3. “Priemonė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</w:t>
            </w: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, skirtos antikorupciniam švietimui, I etap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4. “Priemonės, skirtos antikorupciniam švietimui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1.1. „Europos keitimosi informacija modelio (EKIM) rekomendacijų įgyvendin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. „HDR modernizavimas, panaudojant pažangias asmens veido atpažinimo ir asmens paieškos pagal atpažinimo žymes technologij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2. „Darbo vietų HDR duomenims rinkti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3.1. „NVŽR analitinių priemonių, skirtų rinkti ir lyginti erdvinius nusikalstamumo duomenis,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4.1. „Duomenų apie elektroninių ryšių įvykius teikimo sistemos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1. „Keleivių duomenų įrašų (PNR) tvarkymo sistemos plėtra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2. „Keleivių duomenų įrašų (PNR) tvarkymo sistemos plėtra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1. „Keitimosi įslaptinta žvalgybinio pobūdžio informacija tinklo sukūr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2. „Informacijos apie galinių elektroninių ryšių įrenginių vietos nustatymą teikimas kompetentingoms institucijom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7.1. „Teisėsaugos institucijų universalios duomenų paieškos sistemos (naršyklės) sukūr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. „Policijos sistemos darbuotojų kvalifikacijos tobulinimas, stažuotės ES valstybėse narėse, I </w:t>
            </w: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 „Policijos sistemos darbuotojų kvalifikacijos tobulinimas, stažuotės ES valstybėse narėse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 „Policijos sistemos darbuotojų užsienio kalbų mokyma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 „Policijos sistemos darbuotojų užsienio kalbų mokyma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 „Policijos pareigūnų, atsakingų už tarptautinį bendradarbiavimą, įgūdžių tobulin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 „Mokymai, susiję su pažangiomis prevencinėmis priemonėmis ir modeliai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 „Mokymai, susiję su pažangiomis prevencinėmis priemonėmis ir modeliai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 „Dvišalio ir daugiašalio policijos bendradarbiavimo mokymai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9. „Dvišalio ir daugiašalio policijos bendradarbiavimo mokymai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 „Specializuoti policijos pareigūnų mokymai kriminalistinių tyrimų srityje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su ES politika susijusiomis temomi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 „Specializuoti STT pareigūnų mokymai su ES politika susijusiomis temomi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 „Ekspertinių kompetencijų gilinimas specializuotais mokymai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 „Pažangių technologijų mokymai, nustatant asmens tapatybę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1. “Saugos centrų infrastruktūros modernizavimas ir remont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2. “Saugos centrų infrastruktūros modernizavimas ir remont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3. “Apsaugos nuo nusikalstamo poveikio priemonių efektyvumo did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4. “Apsaugos nuo nusikalstamo poveikio priemonių efektyvumo didinimas, II etapas”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5. “Poligrafinės, leidybinės ir spaudos inžinerijos įrangos įsigijimas ir modernizavimas”</w:t>
            </w:r>
          </w:p>
        </w:tc>
      </w:tr>
      <w:tr w:rsidR="00D24D31" w:rsidRPr="00C430C5" w:rsidTr="006551A7">
        <w:trPr>
          <w:trHeight w:val="70"/>
        </w:trPr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3.2 Nusikalstamumo prevencijos srities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rojektų finansinė vertė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0348" w:type="dxa"/>
          </w:tcPr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Visi 5 konkretaus tikslo projektai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1. „Laboratorinės įrangos, skirtos narkotinių medžiagų ir jų  pirmtakų tyrimui, įsigijimas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2. „Laboratorinės įrangos, skirtos narkotinių  medžiagų ir jų pirmtakų tyrimui, įsigijimas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3. “Kriminalistinės, techninės ir programinės įrangos, skirtos elektroninių nusikaltimų tyrimams, įsigij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4. “Kriminalistinės, techninės ir programinės įrangos, skirtos elektroninių nusikaltimų tyrimams, įsigij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“Neteisėtos tarptautinės narkotikų apyvartos kontrolės stipr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“Neteisėtos tarptautinės narkotikų apyvartos kontrolės stiprin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7. “Pajėgumų stiprinimas užkardant, atskleidžiant ir tiriant elektroninius nusikaltimu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“Pajėgumų stiprinimas užkardant, atskleidžiant ir tiriant elektroninius nusikaltimu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1.1.9. „Specialiųjų furgonų įsigij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„Laboratorinės įrangos, skirtos balistiniams, daktiloskopiniams, DNR ir kitiems tyrimams, įsigijimas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„Laboratorinės įrangos, skirtos balistiniams, daktiloskopiniams, DNR ir kitiems tyrimams, įsigijimas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3. “Pažangių prevencinių priemonių ir modelių diegimas”5.1.2.4. “Naujų technologijų dieg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5. “Naujų technologijų dieg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6. “Duomenų rinkimo galimybių bei surenkamos informacijos kokybės ger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7. “Duomenų rinkimo galimybių bei surenkamos informacijos kokybės gerinim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8. “Mobiliųjų stebėjimo sistemų diegimas ir valdym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2.9. “Lietuvos kriminalinės policijos biuro Tarptautinių ryšių valdybos informacinės sistemos tobulinimas” 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0. “Ekspertinio tyrimo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chnologijos Ad Lab įteisinimas ir palaiky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1. “Pažangių technologijų, taikomų nustatant asmens tapatybę, dieg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1. “Muitinės padalinių, vykdančių kriminalinę žvalgybą, pajėgumų stiprinimas” (rezerviniame sąraše)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2.  “ IT įrangos, skirtos muitinės duomenų analizei ir apdorojimui, įsigij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“FNTT žvalgybinės techninės bazės atnaujinimas ir integracinės duomenų valdymo platformos sukūrimas” 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2. “ Specialiųjų tyrimų tarnybos kriminalinės žvalgybos valdymo sistemos plėtojim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3. “Priemonė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</w:t>
            </w: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, skirtos antikorupciniam švietimui, I etapas”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4. “Priemonės, skirtos antikorupciniam švietimui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1.1. „Europos keitimosi informacija modelio (EKIM) rekomendacijų įgyvendin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. „HDR modernizavimas, panaudojant pažangias asmens veido atpažinimo ir asmens paieškos pagal atpažinimo žymes technologij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2. „Darbo vietų HDR duomenims rinkti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3.1. „NVŽR analitinių priemonių, skirtų rinkti ir lyginti erdvinius nusikalstamumo duomenis,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4.1. „Duomenų apie elektroninių ryšių įvykius teikimo sistemos sukūrim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1. „Keleivių duomenų įrašų (PNR) tvarkymo sistemos plėtra, 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2. „Keleivių duomenų įrašų (PNR) tvarkymo sistemos plėtra, II etapas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1. „Keitimosi įslaptinta žvalgybinio pobūdžio informacija tinklo sukūr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2.6.2. „Informacijos apie galinių elektroninių ryšių įrenginių vietos nustatymą teikimas kompetentingoms institucijom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7.1. „Teisėsaugos institucijų universalios duomenų paieškos sistemos (naršyklės) sukūr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. „Policijos sistemos darbuotojų kvalifikacijos tobulinimas, stažuotės ES valstybėse narėse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 „Policijos sistemos darbuotojų kvalifikacijos tobulinimas, stažuotės ES valstybėse narėse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 „Policijos sistemos darbuotojų užsienio kalbų mokyma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 „Policijos sistemos darbuotojų užsienio kalbų mokyma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 „Policijos pareigūnų, atsakingų už tarptautinį bendradarbiavimą, įgūdžių tobulinim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 „Mokymai, susiję su pažangiomis prevencinėmis priemonėmis ir modeliai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 „Mokymai, susiję su pažangiomis prevencinėmis priemonėmis ir modeliai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 „Dvišalio ir daugiašalio policijos bendradarbiavimo mokymai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9. „Dvišalio ir daugiašalio policijos bendradarbiavimo mokymai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 „Specializuoti policijos pareigūnų mokymai kriminalistinių tyrimų srityje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su ES politika susijusiomis temomis, 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 „Specializuoti STT pareigūnų mokymai su ES politika susijusiomis temomis, II etapa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 „Ekspertinių kompetencijų gilinimas specializuotais mokymais“</w:t>
            </w:r>
          </w:p>
          <w:p w:rsidR="00D24D31" w:rsidRPr="00B865DC" w:rsidRDefault="00D24D31" w:rsidP="006551A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 „Pažangių technologijų mokymai, nustatant asmens tapatybę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1. “Saugos centrų infrastruktūros modernizavimas ir remont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2. “Saugos centrų infrastruktūros modernizavimas ir remontas, I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3. “Apsaugos nuo nusikalstamo poveikio priemonių efektyvumo didinimas, I etapas”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4. “Apsaugos nuo nusikalstamo poveikio priemonių efektyvumo didinimas, II etapas”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5. “Poligrafinės, leidybinės ir spaudos inžinerijos įrangos įsigijimas ir modernizavimas”</w:t>
            </w:r>
          </w:p>
        </w:tc>
      </w:tr>
      <w:tr w:rsidR="00D24D31" w:rsidRPr="00C430C5" w:rsidTr="006551A7">
        <w:trPr>
          <w:trHeight w:val="70"/>
        </w:trPr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4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Iš fondo remiamų projektų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, kuriais siekiama gerinti keitimąsi teisėsaugos srities informacija, susijusį su Europolo duomenų sistemomis, saugyklomis arba komunikacijos priemonėmis,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skaičius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(pvz., duomenų įkėlimo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programos, galimybių naudotis Saugaus keitimosi informacija tinklo programa (angl. SIENA) didinimas, projektai, kuriais siekiama gerinti duomenų teikimą analizei skirtoms darbo byloms ir t. t.)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asirinkti vieną aktualų papunktį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D24D31" w:rsidRPr="00105FA6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a – Duomenų kaupimas </w:t>
            </w:r>
          </w:p>
          <w:p w:rsidR="00D24D31" w:rsidRPr="00105FA6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b – Sąsajų su SIENA plėtimas 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.c – Projektai siekiantys pagerinti duomenų, reikalingų analizei, surinkimą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5.1.2.9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ietuvos kriminalinės policijos biuro Tarptautinių ryšių valdybos informacinės sistemos tobul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FNTT žvalgybinės techninės bazės atnaujinimas ir integracinės duomenų valdymo platformos sukūr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uropos keitimosi informacija modelio (EKIM) rekomendacijų įgyvend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HDR modernizavimas, panaudojant pažangias asmens veido atpažinimo ir asmens paieškos pagal atpažinimo žymes technologij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5.2.2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vietų HDR duomenims rinkti sukūr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3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VŽR analitinių priemonių, skirtų rinkti ir lyginti erdvinius nusikalstamumo duomenis, sukūr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4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uomenų apie elektroninių ryšių įvykius teikimo sistemos sukūr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D24D31" w:rsidRPr="00C430C5" w:rsidTr="006551A7">
        <w:trPr>
          <w:trHeight w:val="70"/>
        </w:trPr>
        <w:tc>
          <w:tcPr>
            <w:tcW w:w="14142" w:type="dxa"/>
            <w:gridSpan w:val="2"/>
            <w:shd w:val="clear" w:color="auto" w:fill="E2EFD9" w:themeFill="accent6" w:themeFillTint="33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4"/>
                <w:szCs w:val="24"/>
                <w:lang w:val="lt-LT"/>
              </w:rPr>
              <w:lastRenderedPageBreak/>
              <w:t>6. KONKRETUS TIKSLAS: PAJĖGUMŲ STIPRINIMAS SIEKIANT VEIKSMINGAI VALDYTI SAUGUMUI KYLANČIĄ RIZIKĄ IR KRIZES</w:t>
            </w:r>
          </w:p>
        </w:tc>
      </w:tr>
      <w:tr w:rsidR="00D24D31" w:rsidRPr="00523265" w:rsidTr="006551A7">
        <w:trPr>
          <w:trHeight w:val="70"/>
        </w:trPr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1 Teikiant fondo paramą sukurtų arba patobulintų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riemonių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, kuriomis siekiama sudaryti geresnes sąlygas valstybėms narėms apsaugoti ypatingos svarbos infrastruktūros objektus visuose ekonomikos sektoriuose,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skaičius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1.1.12. „Naujų technologijų, skirtų saugumui kylančios  rizikos ir ekstremalių situacijų valdymui, įdiegimas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503DBA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1.1.15. „Duomenų rinkimo nuotoliniu būdu stiprinimas“</w:t>
            </w:r>
          </w:p>
        </w:tc>
      </w:tr>
      <w:tr w:rsidR="00D24D31" w:rsidRPr="00C5131D" w:rsidTr="006551A7">
        <w:trPr>
          <w:trHeight w:val="70"/>
        </w:trPr>
        <w:tc>
          <w:tcPr>
            <w:tcW w:w="3794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 Teikiant fondo paramą vykdytų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rojektų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, susijusių su rizikos vertinimu ir valdymu vidaus saugumo srityje, 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skaičiu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</w:t>
            </w:r>
            <w:r w:rsidRPr="00D24D31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stulpelyje „Kiekis“ įrašyti reikšmę «1»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. 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jėgumų stiprinimas vykdyti specialiąsias  antiteroristines ir įkaitų  išlaisvinimo operacij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jėgumų stiprinimas vykdyti specialiąsias  antiteroristines ir įkaitų  išlaisvinimo operacij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snaiperių pajėgumų vykdant antiteroristines ir įkaitų  išlaisvinimo operacijas stipr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snaiperių pajėgumų vykdant antiteroristines ir įkaitų  išlaisvinimo operacijas stipr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šminuotojų pajėgumų vykdyti sprogmenų paiešką ir neutralizavimą stiprinimas, I etapas”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6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šminuotojų pajėgumų vykdyti sprogmenų paiešką ir neutralizavimą stipr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6.1.1.7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reigūnų pajėgumų vykdyti pavojingų ir ginkluotų nusikaltėlių sulaikymo operacijas, stipr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8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boratorinės įrangos įsigijimas sprogstamųjų  medžiagų, šaunamųjų ginklų, šaudmenų ir savadarbių įtaisų tyrimams atlikti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9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boratorinės įrangos įsigijimas sprogstamųjų  medžiagų, šaunamųjų ginklų, šaudmenų ir savadarbių įtaisų tyrimams atlikti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0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riminalistinių tyrimų įrangos elektroninių nusikaltimų ir atakų prieš informacines sistemas tyrimams atlikti įsigij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riminalistinių tyrimų įrangos elektroninių nusikaltimų ir atakų prieš informacines sistemas tyrimams atlikti įsigij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ujų technologijų, skirtų saugumui kylančios  rizikos ir ekstremalių situacijų valdymui, įdieg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4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5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uomenų rinkimo nuotoliniu būdu stiprin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6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 pajėgumų stiprinimas v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y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dyti specialiąsias, antiteroristines ir įkaitų išlaisvinimo operacijas, I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B865DC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2.1.1. “Tinklo / platformos, skirtos informacijos mainams tarp pirmosios linijos pareigūnų, sukūrimas”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B865D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2.2.1. “Pasirengimas vykdyti automatizuotą keitimąsi duomenimis per Interpolo balistinės informacijos tinkle (IBIN)”</w:t>
            </w:r>
          </w:p>
        </w:tc>
      </w:tr>
      <w:tr w:rsidR="00D24D31" w:rsidRPr="00C430C5" w:rsidTr="006551A7">
        <w:trPr>
          <w:trHeight w:val="70"/>
        </w:trPr>
        <w:tc>
          <w:tcPr>
            <w:tcW w:w="3794" w:type="dxa"/>
          </w:tcPr>
          <w:p w:rsidR="00D24D31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3 Teikiant fondo paramą surengtų </w:t>
            </w:r>
            <w:r w:rsidRPr="000A120B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 xml:space="preserve">ekspertų susitikimų, praktinių mokymų, seminarų, konferencijų, išleistų leidinių, sukurtų interneto svetainių ir vykdytų konsultacijų (internetu) skaičius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(</w:t>
            </w:r>
            <w:r w:rsidRPr="000A120B">
              <w:rPr>
                <w:rFonts w:ascii="Times New Roman" w:hAnsi="Times New Roman" w:cs="Times New Roman"/>
                <w:color w:val="FF0000"/>
                <w:sz w:val="24"/>
                <w:szCs w:val="24"/>
                <w:lang w:val="lt-LT"/>
              </w:rPr>
              <w:t>pasirinkti vieną aktualų papunktį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D24D31" w:rsidRPr="00FF2522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F2522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a – Susijusių su ypatingos svarbos infrastruktūros apsauga </w:t>
            </w:r>
          </w:p>
          <w:p w:rsidR="00D24D31" w:rsidRPr="00C5131D" w:rsidRDefault="00D24D31" w:rsidP="006551A7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F2522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b – Susijusių su krizėmis ir rizikos valdymu  </w:t>
            </w:r>
          </w:p>
        </w:tc>
        <w:tc>
          <w:tcPr>
            <w:tcW w:w="10348" w:type="dxa"/>
          </w:tcPr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1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ų kriminalinės policijos padalinių pareigūnų kvalifikacijos kėlima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2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ų kriminalinės policijos padalinių pareigūnų kvalifikacijos kėlima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24D31" w:rsidRPr="00C5131D" w:rsidRDefault="00D24D31" w:rsidP="006551A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3.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riminalistinių tyrimų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alinių darbuotojų, tiriančių nusikaltimus terorizmo ir smurtinio ekstremizmo bylose, kvalifikacijos kėlim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</w:tbl>
    <w:p w:rsidR="00EA7FC1" w:rsidRPr="00C430C5" w:rsidRDefault="00EA7FC1">
      <w:pPr>
        <w:rPr>
          <w:lang w:val="lt-LT"/>
        </w:rPr>
      </w:pPr>
    </w:p>
    <w:sectPr w:rsidR="00EA7FC1" w:rsidRPr="00C430C5" w:rsidSect="00C430C5">
      <w:footerReference w:type="default" r:id="rId6"/>
      <w:pgSz w:w="15840" w:h="12240" w:orient="landscape"/>
      <w:pgMar w:top="1701" w:right="1701" w:bottom="567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E25" w:rsidRDefault="00106E25" w:rsidP="00C430C5">
      <w:pPr>
        <w:spacing w:after="0" w:line="240" w:lineRule="auto"/>
      </w:pPr>
      <w:r>
        <w:separator/>
      </w:r>
    </w:p>
  </w:endnote>
  <w:endnote w:type="continuationSeparator" w:id="0">
    <w:p w:rsidR="00106E25" w:rsidRDefault="00106E25" w:rsidP="00C43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208845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sz w:val="20"/>
        <w:szCs w:val="20"/>
      </w:rPr>
    </w:sdtEndPr>
    <w:sdtContent>
      <w:p w:rsidR="00C430C5" w:rsidRPr="00C430C5" w:rsidRDefault="00C430C5">
        <w:pPr>
          <w:pStyle w:val="Footer"/>
          <w:jc w:val="right"/>
          <w:rPr>
            <w:rFonts w:asciiTheme="majorBidi" w:hAnsiTheme="majorBidi" w:cstheme="majorBidi"/>
            <w:sz w:val="20"/>
            <w:szCs w:val="20"/>
          </w:rPr>
        </w:pPr>
        <w:r w:rsidRPr="00C430C5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C430C5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C430C5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054503">
          <w:rPr>
            <w:rFonts w:asciiTheme="majorBidi" w:hAnsiTheme="majorBidi" w:cstheme="majorBidi"/>
            <w:noProof/>
            <w:sz w:val="20"/>
            <w:szCs w:val="20"/>
          </w:rPr>
          <w:t>4</w:t>
        </w:r>
        <w:r w:rsidRPr="00C430C5">
          <w:rPr>
            <w:rFonts w:asciiTheme="majorBidi" w:hAnsiTheme="majorBidi" w:cstheme="majorBidi"/>
            <w:sz w:val="20"/>
            <w:szCs w:val="20"/>
          </w:rPr>
          <w:fldChar w:fldCharType="end"/>
        </w:r>
      </w:p>
    </w:sdtContent>
  </w:sdt>
  <w:p w:rsidR="00C430C5" w:rsidRDefault="00C43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E25" w:rsidRDefault="00106E25" w:rsidP="00C430C5">
      <w:pPr>
        <w:spacing w:after="0" w:line="240" w:lineRule="auto"/>
      </w:pPr>
      <w:r>
        <w:separator/>
      </w:r>
    </w:p>
  </w:footnote>
  <w:footnote w:type="continuationSeparator" w:id="0">
    <w:p w:rsidR="00106E25" w:rsidRDefault="00106E25" w:rsidP="00C430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KwNDExsDC1NDRW0lEKTi0uzszPAykwrAUA+ku9hywAAAA="/>
  </w:docVars>
  <w:rsids>
    <w:rsidRoot w:val="00D24D31"/>
    <w:rsid w:val="00054503"/>
    <w:rsid w:val="000A00BE"/>
    <w:rsid w:val="000A120B"/>
    <w:rsid w:val="00106E25"/>
    <w:rsid w:val="001D7393"/>
    <w:rsid w:val="00366911"/>
    <w:rsid w:val="00542E8B"/>
    <w:rsid w:val="00570A23"/>
    <w:rsid w:val="006F37BB"/>
    <w:rsid w:val="00752B44"/>
    <w:rsid w:val="00C430C5"/>
    <w:rsid w:val="00CC7271"/>
    <w:rsid w:val="00D24D31"/>
    <w:rsid w:val="00EA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867DDD-319A-4FBF-9AE9-17AF0D23A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24D3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0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0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430C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30C5"/>
  </w:style>
  <w:style w:type="paragraph" w:styleId="Footer">
    <w:name w:val="footer"/>
    <w:basedOn w:val="Normal"/>
    <w:link w:val="FooterChar"/>
    <w:uiPriority w:val="99"/>
    <w:unhideWhenUsed/>
    <w:rsid w:val="00C430C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052</Words>
  <Characters>23097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ė Uleckienė</dc:creator>
  <cp:lastModifiedBy>Eglė Uleckienė</cp:lastModifiedBy>
  <cp:revision>2</cp:revision>
  <dcterms:created xsi:type="dcterms:W3CDTF">2019-12-05T08:24:00Z</dcterms:created>
  <dcterms:modified xsi:type="dcterms:W3CDTF">2019-12-05T08:24:00Z</dcterms:modified>
</cp:coreProperties>
</file>